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CF9B" w14:textId="60CADED0" w:rsidR="00E96358" w:rsidRDefault="00E96358" w:rsidP="00E96358">
      <w:pPr>
        <w:pStyle w:val="1"/>
        <w:jc w:val="center"/>
      </w:pPr>
      <w:r w:rsidRPr="00E96358">
        <w:t>More Exercise: Objects and Classes</w:t>
      </w:r>
    </w:p>
    <w:p w14:paraId="7C3086BC" w14:textId="753BC5FC" w:rsidR="00BA2AA6" w:rsidRDefault="00BA2AA6" w:rsidP="00BA2AA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1778D" w:rsidRPr="004106AF">
          <w:rPr>
            <w:rStyle w:val="a9"/>
            <w:rFonts w:cs="Calibri"/>
            <w:sz w:val="24"/>
            <w:szCs w:val="24"/>
          </w:rPr>
          <w:t>https://judge.softuni.org/Contests/1318</w:t>
        </w:r>
      </w:hyperlink>
    </w:p>
    <w:p w14:paraId="61D2C134" w14:textId="77777777" w:rsidR="00BA2AA6" w:rsidRPr="00BA2AA6" w:rsidRDefault="00BA2AA6" w:rsidP="00BA2AA6"/>
    <w:p w14:paraId="52875EC0" w14:textId="77777777" w:rsidR="00E96358" w:rsidRPr="00E96358" w:rsidRDefault="00E96358" w:rsidP="00E96358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af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lastRenderedPageBreak/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t>false</w:t>
            </w:r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  <w:r w:rsidRPr="00E96358"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ac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ac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ac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1643ABCD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</w:t>
      </w:r>
      <w:r w:rsidR="00D60408"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222ACABA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5BE3C62A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 w:rsidR="00F8207A"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 w:rsidR="00F8207A"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12AED4C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4DBA875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58265AF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4CDDF9B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527CB32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6BECAFC8" w14:textId="36960ADD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14F2084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103009E5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24348A93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2 Grade</w:t>
            </w:r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Darsy</w:t>
            </w:r>
          </w:p>
          <w:p w14:paraId="493446F7" w14:textId="47622452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0EB4E9C5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3 Grade</w:t>
            </w:r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Steven</w:t>
            </w:r>
          </w:p>
          <w:p w14:paraId="57DF2DAC" w14:textId="66DB8566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4D78DF2A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6 Grade</w:t>
            </w:r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Boby</w:t>
            </w:r>
          </w:p>
          <w:p w14:paraId="2C09991E" w14:textId="10A2B9D8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31163BBB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10 Grade</w:t>
            </w:r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Alex</w:t>
            </w:r>
          </w:p>
          <w:p w14:paraId="7B70027B" w14:textId="1ABD73C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3.66</w:t>
            </w:r>
          </w:p>
        </w:tc>
      </w:tr>
    </w:tbl>
    <w:p w14:paraId="5994BC2D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lastRenderedPageBreak/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lastRenderedPageBreak/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4ED7C5F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</w:p>
    <w:p w14:paraId="46D2692D" w14:textId="77777777" w:rsidR="00E96358" w:rsidRPr="00E96358" w:rsidRDefault="00E96358" w:rsidP="00E96358">
      <w:pPr>
        <w:rPr>
          <w:lang w:val="bg-BG"/>
        </w:rPr>
      </w:pPr>
    </w:p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0BCC0" w14:textId="77777777" w:rsidR="00FD0C57" w:rsidRDefault="00FD0C57" w:rsidP="008068A2">
      <w:pPr>
        <w:spacing w:after="0" w:line="240" w:lineRule="auto"/>
      </w:pPr>
      <w:r>
        <w:separator/>
      </w:r>
    </w:p>
  </w:endnote>
  <w:endnote w:type="continuationSeparator" w:id="0">
    <w:p w14:paraId="614864B9" w14:textId="77777777" w:rsidR="00FD0C57" w:rsidRDefault="00FD0C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4C8B8" w14:textId="77777777" w:rsidR="00FD0C57" w:rsidRDefault="00FD0C57" w:rsidP="008068A2">
      <w:pPr>
        <w:spacing w:after="0" w:line="240" w:lineRule="auto"/>
      </w:pPr>
      <w:r>
        <w:separator/>
      </w:r>
    </w:p>
  </w:footnote>
  <w:footnote w:type="continuationSeparator" w:id="0">
    <w:p w14:paraId="6E518B40" w14:textId="77777777" w:rsidR="00FD0C57" w:rsidRDefault="00FD0C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2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25"/>
  </w:num>
  <w:num w:numId="41">
    <w:abstractNumId w:val="25"/>
    <w:lvlOverride w:ilvl="0">
      <w:startOverride w:val="3"/>
    </w:lvlOverride>
  </w:num>
  <w:num w:numId="42">
    <w:abstractNumId w:val="22"/>
  </w:num>
  <w:num w:numId="43">
    <w:abstractNumId w:val="1"/>
  </w:num>
  <w:num w:numId="44">
    <w:abstractNumId w:val="17"/>
  </w:num>
  <w:num w:numId="45">
    <w:abstractNumId w:val="39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rQUAGK/F7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8F3"/>
    <w:rsid w:val="000524C5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0E5729"/>
    <w:rsid w:val="00103906"/>
    <w:rsid w:val="0011778D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26A7"/>
    <w:rsid w:val="00232E7D"/>
    <w:rsid w:val="002369B9"/>
    <w:rsid w:val="00264287"/>
    <w:rsid w:val="0026589D"/>
    <w:rsid w:val="002664E1"/>
    <w:rsid w:val="002674C4"/>
    <w:rsid w:val="002819B5"/>
    <w:rsid w:val="002853F4"/>
    <w:rsid w:val="00295A36"/>
    <w:rsid w:val="002A2D2D"/>
    <w:rsid w:val="002B4F93"/>
    <w:rsid w:val="002C539D"/>
    <w:rsid w:val="002C71C6"/>
    <w:rsid w:val="002D07CA"/>
    <w:rsid w:val="002F1695"/>
    <w:rsid w:val="00305122"/>
    <w:rsid w:val="003230CF"/>
    <w:rsid w:val="0033212E"/>
    <w:rsid w:val="0033490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1B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60408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07A"/>
    <w:rsid w:val="00F96D0D"/>
    <w:rsid w:val="00F976AD"/>
    <w:rsid w:val="00FA6461"/>
    <w:rsid w:val="00FD0C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af0">
    <w:name w:val="annotation reference"/>
    <w:basedOn w:val="a0"/>
    <w:uiPriority w:val="99"/>
    <w:semiHidden/>
    <w:unhideWhenUsed/>
    <w:rsid w:val="00BA2AA6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A2AA6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A2AA6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A2AA6"/>
    <w:rPr>
      <w:b/>
      <w:bCs/>
      <w:sz w:val="20"/>
      <w:szCs w:val="20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B6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6</Pages>
  <Words>1475</Words>
  <Characters>8408</Characters>
  <Application>Microsoft Office Word</Application>
  <DocSecurity>0</DocSecurity>
  <Lines>70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SoftUni Document</vt:lpstr>
    </vt:vector>
  </TitlesOfParts>
  <Company>SoftUni – https://softuni.org</Company>
  <LinksUpToDate>false</LinksUpToDate>
  <CharactersWithSpaces>9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Objects and JSON - JS - More Exercise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7</cp:revision>
  <cp:lastPrinted>2015-10-26T22:35:00Z</cp:lastPrinted>
  <dcterms:created xsi:type="dcterms:W3CDTF">2019-11-12T12:29:00Z</dcterms:created>
  <dcterms:modified xsi:type="dcterms:W3CDTF">2022-03-17T10:42:00Z</dcterms:modified>
  <cp:category>computer programming;programming;software development;software engineering</cp:category>
</cp:coreProperties>
</file>